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6D63C" w14:textId="2623C674" w:rsidR="00AC36DE" w:rsidRPr="000B5DEA" w:rsidRDefault="009307D9" w:rsidP="009307D9">
      <w:pPr>
        <w:rPr>
          <w:u w:val="single"/>
          <w:lang w:val="en-US"/>
        </w:rPr>
      </w:pPr>
      <w:r w:rsidRPr="000B5DEA">
        <w:rPr>
          <w:u w:val="single"/>
          <w:lang w:val="en-US"/>
        </w:rPr>
        <w:t>HRR 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0B5DEA" w14:paraId="0F0C42C3" w14:textId="77777777" w:rsidTr="00DF4B24">
        <w:tc>
          <w:tcPr>
            <w:tcW w:w="8926" w:type="dxa"/>
          </w:tcPr>
          <w:p w14:paraId="23FC5515" w14:textId="2CFA8274" w:rsidR="000B5DEA" w:rsidRDefault="000B5DEA" w:rsidP="009307D9">
            <w:pPr>
              <w:rPr>
                <w:lang w:val="en-US"/>
              </w:rPr>
            </w:pPr>
            <w:r>
              <w:rPr>
                <w:lang w:val="en-US"/>
              </w:rPr>
              <w:t>HRR at different locations of the fire</w:t>
            </w:r>
          </w:p>
          <w:p w14:paraId="45469D2C" w14:textId="34ABC2C9" w:rsidR="000B5DEA" w:rsidRDefault="000B5DEA" w:rsidP="000B5DEA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C5C5F4E" wp14:editId="3EC0F559">
                  <wp:extent cx="4572000" cy="27432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3D4CD8-AF47-44CE-A506-37C7598B40A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6B2BEC11" w14:textId="50B76E64" w:rsidR="000B5DEA" w:rsidRDefault="000B5DEA" w:rsidP="009307D9">
            <w:pPr>
              <w:rPr>
                <w:lang w:val="en-US"/>
              </w:rPr>
            </w:pPr>
          </w:p>
        </w:tc>
      </w:tr>
    </w:tbl>
    <w:p w14:paraId="458117B2" w14:textId="71664E07" w:rsidR="000B5DEA" w:rsidRDefault="000B5DEA" w:rsidP="009307D9">
      <w:pPr>
        <w:rPr>
          <w:lang w:val="en-US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96"/>
        <w:gridCol w:w="3261"/>
        <w:gridCol w:w="3969"/>
      </w:tblGrid>
      <w:tr w:rsidR="00DF4B24" w14:paraId="76E0C66F" w14:textId="27EC481B" w:rsidTr="00DF4B24">
        <w:tc>
          <w:tcPr>
            <w:tcW w:w="1696" w:type="dxa"/>
          </w:tcPr>
          <w:p w14:paraId="32DB6727" w14:textId="2E9D940C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Location</w:t>
            </w:r>
          </w:p>
        </w:tc>
        <w:tc>
          <w:tcPr>
            <w:tcW w:w="3261" w:type="dxa"/>
          </w:tcPr>
          <w:p w14:paraId="26110B07" w14:textId="1994A0F3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Average HRR [MW] (20 s to 33 s)</w:t>
            </w:r>
          </w:p>
        </w:tc>
        <w:tc>
          <w:tcPr>
            <w:tcW w:w="3969" w:type="dxa"/>
          </w:tcPr>
          <w:p w14:paraId="2E9707A8" w14:textId="637EB823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Prescribed fire [MW] (HRRPUA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Area) </w:t>
            </w:r>
          </w:p>
        </w:tc>
      </w:tr>
      <w:tr w:rsidR="00DF4B24" w14:paraId="3171C2A5" w14:textId="730D7552" w:rsidTr="00DF4B24">
        <w:tc>
          <w:tcPr>
            <w:tcW w:w="1696" w:type="dxa"/>
          </w:tcPr>
          <w:p w14:paraId="282987B0" w14:textId="639595D6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Floor fire</w:t>
            </w:r>
          </w:p>
        </w:tc>
        <w:tc>
          <w:tcPr>
            <w:tcW w:w="3261" w:type="dxa"/>
          </w:tcPr>
          <w:p w14:paraId="5C472C0C" w14:textId="6762AE95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5664</w:t>
            </w:r>
          </w:p>
        </w:tc>
        <w:tc>
          <w:tcPr>
            <w:tcW w:w="3969" w:type="dxa"/>
          </w:tcPr>
          <w:p w14:paraId="665ABAF4" w14:textId="1CAA4BB2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1759 kW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(31 m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100 </w:t>
            </w:r>
            <w:proofErr w:type="gramStart"/>
            <w:r>
              <w:rPr>
                <w:lang w:val="en-US"/>
              </w:rPr>
              <w:t>m )</w:t>
            </w:r>
            <w:proofErr w:type="gramEnd"/>
            <w:r>
              <w:rPr>
                <w:lang w:val="en-US"/>
              </w:rPr>
              <w:t>= 5453 MW</w:t>
            </w:r>
          </w:p>
        </w:tc>
      </w:tr>
      <w:tr w:rsidR="00DF4B24" w14:paraId="3C39E68B" w14:textId="41C31FB2" w:rsidTr="00DF4B24">
        <w:tc>
          <w:tcPr>
            <w:tcW w:w="1696" w:type="dxa"/>
          </w:tcPr>
          <w:p w14:paraId="7444F833" w14:textId="61627B7E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Understory fire</w:t>
            </w:r>
          </w:p>
        </w:tc>
        <w:tc>
          <w:tcPr>
            <w:tcW w:w="3261" w:type="dxa"/>
          </w:tcPr>
          <w:p w14:paraId="14F2A894" w14:textId="4B8F474F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5374</w:t>
            </w:r>
          </w:p>
        </w:tc>
        <w:tc>
          <w:tcPr>
            <w:tcW w:w="3969" w:type="dxa"/>
          </w:tcPr>
          <w:p w14:paraId="75A3CF92" w14:textId="2E752C6F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1759 kW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(31 m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100 </w:t>
            </w:r>
            <w:proofErr w:type="gramStart"/>
            <w:r>
              <w:rPr>
                <w:lang w:val="en-US"/>
              </w:rPr>
              <w:t>m )</w:t>
            </w:r>
            <w:proofErr w:type="gramEnd"/>
            <w:r>
              <w:rPr>
                <w:lang w:val="en-US"/>
              </w:rPr>
              <w:t>= 5453 MW</w:t>
            </w:r>
          </w:p>
        </w:tc>
      </w:tr>
      <w:tr w:rsidR="00DF4B24" w14:paraId="70E5F282" w14:textId="285F0110" w:rsidTr="00DF4B24">
        <w:tc>
          <w:tcPr>
            <w:tcW w:w="1696" w:type="dxa"/>
          </w:tcPr>
          <w:p w14:paraId="144E45DB" w14:textId="728461CA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Canopy fire</w:t>
            </w:r>
          </w:p>
        </w:tc>
        <w:tc>
          <w:tcPr>
            <w:tcW w:w="3261" w:type="dxa"/>
          </w:tcPr>
          <w:p w14:paraId="19DA907E" w14:textId="4B86AE9C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5352</w:t>
            </w:r>
          </w:p>
        </w:tc>
        <w:tc>
          <w:tcPr>
            <w:tcW w:w="3969" w:type="dxa"/>
          </w:tcPr>
          <w:p w14:paraId="5FB88160" w14:textId="4C7D8C28" w:rsidR="00DF4B24" w:rsidRDefault="00DF4B24" w:rsidP="009307D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  <w:r w:rsidR="00D914CE">
              <w:rPr>
                <w:lang w:val="en-US"/>
              </w:rPr>
              <w:t>67</w:t>
            </w:r>
            <w:r>
              <w:rPr>
                <w:lang w:val="en-US"/>
              </w:rPr>
              <w:t xml:space="preserve"> kW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(31 m </w:t>
            </w:r>
            <w:r>
              <w:rPr>
                <w:lang w:val="en-US"/>
              </w:rPr>
              <w:sym w:font="Wingdings 2" w:char="F0CD"/>
            </w:r>
            <w:r>
              <w:rPr>
                <w:lang w:val="en-US"/>
              </w:rPr>
              <w:t xml:space="preserve"> 100 </w:t>
            </w:r>
            <w:proofErr w:type="gramStart"/>
            <w:r>
              <w:rPr>
                <w:lang w:val="en-US"/>
              </w:rPr>
              <w:t>m )</w:t>
            </w:r>
            <w:proofErr w:type="gramEnd"/>
            <w:r>
              <w:rPr>
                <w:lang w:val="en-US"/>
              </w:rPr>
              <w:t>= 54</w:t>
            </w:r>
            <w:r w:rsidR="00D914CE">
              <w:rPr>
                <w:lang w:val="en-US"/>
              </w:rPr>
              <w:t>78</w:t>
            </w:r>
            <w:r>
              <w:rPr>
                <w:lang w:val="en-US"/>
              </w:rPr>
              <w:t xml:space="preserve"> MW</w:t>
            </w:r>
          </w:p>
        </w:tc>
      </w:tr>
    </w:tbl>
    <w:p w14:paraId="7CCC4C57" w14:textId="77777777" w:rsidR="000B5DEA" w:rsidRDefault="000B5DEA" w:rsidP="009307D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1DF2" w14:paraId="42A0E1C1" w14:textId="77777777" w:rsidTr="00581DF2">
        <w:tc>
          <w:tcPr>
            <w:tcW w:w="9016" w:type="dxa"/>
          </w:tcPr>
          <w:p w14:paraId="43237734" w14:textId="3C30FBC8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EE3E997" wp14:editId="4BBA1128">
                  <wp:extent cx="5731510" cy="3651885"/>
                  <wp:effectExtent l="0" t="0" r="254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651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204370C0" w14:textId="77777777" w:rsidTr="00581DF2">
        <w:tc>
          <w:tcPr>
            <w:tcW w:w="9016" w:type="dxa"/>
          </w:tcPr>
          <w:p w14:paraId="3101771D" w14:textId="6B69B196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0773B06" wp14:editId="72EC3993">
                  <wp:extent cx="5731510" cy="3572510"/>
                  <wp:effectExtent l="0" t="0" r="254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572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4F85EA54" w14:textId="77777777" w:rsidTr="00581DF2">
        <w:tc>
          <w:tcPr>
            <w:tcW w:w="9016" w:type="dxa"/>
          </w:tcPr>
          <w:p w14:paraId="564927BA" w14:textId="4BC83351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55464E3" wp14:editId="034D692A">
                  <wp:extent cx="5731510" cy="3218815"/>
                  <wp:effectExtent l="0" t="0" r="254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1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1EA815AE" w14:textId="77777777" w:rsidTr="00581DF2">
        <w:tc>
          <w:tcPr>
            <w:tcW w:w="9016" w:type="dxa"/>
          </w:tcPr>
          <w:p w14:paraId="5F7B7799" w14:textId="626BA963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BBA185F" wp14:editId="01277978">
                  <wp:extent cx="5731510" cy="3439160"/>
                  <wp:effectExtent l="0" t="0" r="254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43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10CC7D93" w14:textId="77777777" w:rsidTr="00581DF2">
        <w:tc>
          <w:tcPr>
            <w:tcW w:w="9016" w:type="dxa"/>
          </w:tcPr>
          <w:p w14:paraId="315479AC" w14:textId="77DB1E1B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32983DD" wp14:editId="6C4A4237">
                  <wp:extent cx="5731510" cy="4817745"/>
                  <wp:effectExtent l="0" t="0" r="254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4817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0B6FF2B5" w14:textId="77777777" w:rsidTr="00581DF2">
        <w:tc>
          <w:tcPr>
            <w:tcW w:w="9016" w:type="dxa"/>
          </w:tcPr>
          <w:p w14:paraId="0FFA2BD3" w14:textId="01209344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2360BC1" wp14:editId="3C5E1A37">
                  <wp:extent cx="5486400" cy="3657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6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65931D" w14:textId="6816287A" w:rsidR="009307D9" w:rsidRDefault="009307D9" w:rsidP="009307D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1DF2" w14:paraId="60926E2D" w14:textId="77777777" w:rsidTr="00581DF2">
        <w:tc>
          <w:tcPr>
            <w:tcW w:w="9016" w:type="dxa"/>
          </w:tcPr>
          <w:p w14:paraId="31E60674" w14:textId="7ECD3220" w:rsidR="00581DF2" w:rsidRDefault="00581DF2" w:rsidP="009307D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027511F" wp14:editId="3AE1AD96">
                  <wp:extent cx="5731510" cy="1328420"/>
                  <wp:effectExtent l="0" t="0" r="254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328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1DF2" w14:paraId="47C252FB" w14:textId="77777777" w:rsidTr="00581DF2">
        <w:tc>
          <w:tcPr>
            <w:tcW w:w="9016" w:type="dxa"/>
          </w:tcPr>
          <w:p w14:paraId="6C6A5EC3" w14:textId="6BF8C250" w:rsidR="00581DF2" w:rsidRDefault="00581DF2" w:rsidP="009307D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9281C0" wp14:editId="5614832A">
                  <wp:extent cx="5731510" cy="3251835"/>
                  <wp:effectExtent l="0" t="0" r="254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51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1BB3C0" w14:textId="77777777" w:rsidR="00581DF2" w:rsidRPr="009307D9" w:rsidRDefault="00581DF2" w:rsidP="009307D9">
      <w:pPr>
        <w:rPr>
          <w:lang w:val="en-US"/>
        </w:rPr>
      </w:pPr>
    </w:p>
    <w:sectPr w:rsidR="00581DF2" w:rsidRPr="009307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6433E" w14:textId="77777777" w:rsidR="00366349" w:rsidRDefault="00366349" w:rsidP="0068018A">
      <w:pPr>
        <w:spacing w:after="0" w:line="240" w:lineRule="auto"/>
      </w:pPr>
      <w:r>
        <w:separator/>
      </w:r>
    </w:p>
  </w:endnote>
  <w:endnote w:type="continuationSeparator" w:id="0">
    <w:p w14:paraId="29F12DF6" w14:textId="77777777" w:rsidR="00366349" w:rsidRDefault="00366349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EA5FC" w14:textId="77777777" w:rsidR="00366349" w:rsidRDefault="00366349" w:rsidP="0068018A">
      <w:pPr>
        <w:spacing w:after="0" w:line="240" w:lineRule="auto"/>
      </w:pPr>
      <w:r>
        <w:separator/>
      </w:r>
    </w:p>
  </w:footnote>
  <w:footnote w:type="continuationSeparator" w:id="0">
    <w:p w14:paraId="3A66FD44" w14:textId="77777777" w:rsidR="00366349" w:rsidRDefault="00366349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771DF2"/>
    <w:multiLevelType w:val="hybridMultilevel"/>
    <w:tmpl w:val="EC4A8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9"/>
  </w:num>
  <w:num w:numId="3">
    <w:abstractNumId w:val="12"/>
  </w:num>
  <w:num w:numId="4">
    <w:abstractNumId w:val="48"/>
  </w:num>
  <w:num w:numId="5">
    <w:abstractNumId w:val="13"/>
  </w:num>
  <w:num w:numId="6">
    <w:abstractNumId w:val="10"/>
  </w:num>
  <w:num w:numId="7">
    <w:abstractNumId w:val="45"/>
  </w:num>
  <w:num w:numId="8">
    <w:abstractNumId w:val="25"/>
  </w:num>
  <w:num w:numId="9">
    <w:abstractNumId w:val="30"/>
  </w:num>
  <w:num w:numId="10">
    <w:abstractNumId w:val="41"/>
  </w:num>
  <w:num w:numId="11">
    <w:abstractNumId w:val="14"/>
  </w:num>
  <w:num w:numId="12">
    <w:abstractNumId w:val="4"/>
  </w:num>
  <w:num w:numId="13">
    <w:abstractNumId w:val="46"/>
  </w:num>
  <w:num w:numId="14">
    <w:abstractNumId w:val="49"/>
  </w:num>
  <w:num w:numId="15">
    <w:abstractNumId w:val="3"/>
  </w:num>
  <w:num w:numId="16">
    <w:abstractNumId w:val="27"/>
  </w:num>
  <w:num w:numId="17">
    <w:abstractNumId w:val="37"/>
  </w:num>
  <w:num w:numId="18">
    <w:abstractNumId w:val="34"/>
  </w:num>
  <w:num w:numId="19">
    <w:abstractNumId w:val="36"/>
  </w:num>
  <w:num w:numId="20">
    <w:abstractNumId w:val="24"/>
  </w:num>
  <w:num w:numId="21">
    <w:abstractNumId w:val="35"/>
  </w:num>
  <w:num w:numId="22">
    <w:abstractNumId w:val="33"/>
  </w:num>
  <w:num w:numId="23">
    <w:abstractNumId w:val="29"/>
  </w:num>
  <w:num w:numId="24">
    <w:abstractNumId w:val="17"/>
  </w:num>
  <w:num w:numId="25">
    <w:abstractNumId w:val="28"/>
  </w:num>
  <w:num w:numId="26">
    <w:abstractNumId w:val="16"/>
  </w:num>
  <w:num w:numId="27">
    <w:abstractNumId w:val="22"/>
  </w:num>
  <w:num w:numId="28">
    <w:abstractNumId w:val="26"/>
  </w:num>
  <w:num w:numId="29">
    <w:abstractNumId w:val="38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7"/>
  </w:num>
  <w:num w:numId="35">
    <w:abstractNumId w:val="11"/>
  </w:num>
  <w:num w:numId="36">
    <w:abstractNumId w:val="8"/>
  </w:num>
  <w:num w:numId="37">
    <w:abstractNumId w:val="44"/>
  </w:num>
  <w:num w:numId="38">
    <w:abstractNumId w:val="7"/>
  </w:num>
  <w:num w:numId="39">
    <w:abstractNumId w:val="0"/>
  </w:num>
  <w:num w:numId="40">
    <w:abstractNumId w:val="5"/>
  </w:num>
  <w:num w:numId="41">
    <w:abstractNumId w:val="31"/>
  </w:num>
  <w:num w:numId="42">
    <w:abstractNumId w:val="2"/>
  </w:num>
  <w:num w:numId="43">
    <w:abstractNumId w:val="6"/>
  </w:num>
  <w:num w:numId="44">
    <w:abstractNumId w:val="32"/>
  </w:num>
  <w:num w:numId="45">
    <w:abstractNumId w:val="43"/>
  </w:num>
  <w:num w:numId="46">
    <w:abstractNumId w:val="42"/>
  </w:num>
  <w:num w:numId="47">
    <w:abstractNumId w:val="19"/>
  </w:num>
  <w:num w:numId="48">
    <w:abstractNumId w:val="21"/>
  </w:num>
  <w:num w:numId="49">
    <w:abstractNumId w:val="15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qgFABGoZR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710AE"/>
    <w:rsid w:val="00185140"/>
    <w:rsid w:val="00190664"/>
    <w:rsid w:val="00196816"/>
    <w:rsid w:val="001A1439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86995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A0254"/>
    <w:rsid w:val="004A3B5C"/>
    <w:rsid w:val="004B2767"/>
    <w:rsid w:val="004B5560"/>
    <w:rsid w:val="004B5DF0"/>
    <w:rsid w:val="004B5E04"/>
    <w:rsid w:val="004B68F6"/>
    <w:rsid w:val="004B6D88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6DF"/>
    <w:rsid w:val="009E5B70"/>
    <w:rsid w:val="009E76D6"/>
    <w:rsid w:val="009F1B79"/>
    <w:rsid w:val="009F7D75"/>
    <w:rsid w:val="00A0158C"/>
    <w:rsid w:val="00A10850"/>
    <w:rsid w:val="00A11A97"/>
    <w:rsid w:val="00A13B6C"/>
    <w:rsid w:val="00A15E0B"/>
    <w:rsid w:val="00A2345A"/>
    <w:rsid w:val="00A241CE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2D81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forest%20flame%20location%20test%20summ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HRR summary'!$B$4</c:f>
              <c:strCache>
                <c:ptCount val="1"/>
                <c:pt idx="0">
                  <c:v>Floor fire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HRR summary'!$A$5:$A$41</c:f>
              <c:numCache>
                <c:formatCode>0.0</c:formatCode>
                <c:ptCount val="37"/>
                <c:pt idx="0">
                  <c:v>0</c:v>
                </c:pt>
                <c:pt idx="1">
                  <c:v>1.0138156</c:v>
                </c:pt>
                <c:pt idx="2">
                  <c:v>2.0112789000000002</c:v>
                </c:pt>
                <c:pt idx="3">
                  <c:v>3.0072369999999999</c:v>
                </c:pt>
                <c:pt idx="4">
                  <c:v>4.0109276999999999</c:v>
                </c:pt>
                <c:pt idx="5">
                  <c:v>5.0146183999999998</c:v>
                </c:pt>
                <c:pt idx="6">
                  <c:v>6.0012974999999997</c:v>
                </c:pt>
                <c:pt idx="7">
                  <c:v>7.0049881999999997</c:v>
                </c:pt>
                <c:pt idx="8">
                  <c:v>8.0155439000000008</c:v>
                </c:pt>
                <c:pt idx="9">
                  <c:v>9.0131540000000001</c:v>
                </c:pt>
                <c:pt idx="10">
                  <c:v>10.010764</c:v>
                </c:pt>
                <c:pt idx="11">
                  <c:v>11.001518000000001</c:v>
                </c:pt>
                <c:pt idx="12">
                  <c:v>12.006948</c:v>
                </c:pt>
                <c:pt idx="13">
                  <c:v>13.012378999999999</c:v>
                </c:pt>
                <c:pt idx="14">
                  <c:v>14.001849999999999</c:v>
                </c:pt>
                <c:pt idx="15">
                  <c:v>15.006178999999999</c:v>
                </c:pt>
                <c:pt idx="16">
                  <c:v>16.014603000000001</c:v>
                </c:pt>
                <c:pt idx="17">
                  <c:v>17.007512999999999</c:v>
                </c:pt>
                <c:pt idx="18">
                  <c:v>18.010715000000001</c:v>
                </c:pt>
                <c:pt idx="19">
                  <c:v>19.007877000000001</c:v>
                </c:pt>
                <c:pt idx="20">
                  <c:v>20.005600000000001</c:v>
                </c:pt>
                <c:pt idx="21">
                  <c:v>21.005034999999999</c:v>
                </c:pt>
                <c:pt idx="22">
                  <c:v>22.001825</c:v>
                </c:pt>
                <c:pt idx="23">
                  <c:v>23.000917000000001</c:v>
                </c:pt>
                <c:pt idx="24">
                  <c:v>24.002151000000001</c:v>
                </c:pt>
                <c:pt idx="25">
                  <c:v>25.0044</c:v>
                </c:pt>
                <c:pt idx="26">
                  <c:v>26.004363999999999</c:v>
                </c:pt>
                <c:pt idx="27">
                  <c:v>27.004921</c:v>
                </c:pt>
                <c:pt idx="28">
                  <c:v>28.004431</c:v>
                </c:pt>
                <c:pt idx="29">
                  <c:v>29.007317</c:v>
                </c:pt>
                <c:pt idx="30">
                  <c:v>30.009943</c:v>
                </c:pt>
                <c:pt idx="31">
                  <c:v>31.000146999999998</c:v>
                </c:pt>
                <c:pt idx="32">
                  <c:v>32.004601000000001</c:v>
                </c:pt>
                <c:pt idx="33">
                  <c:v>33.005294999999997</c:v>
                </c:pt>
                <c:pt idx="34">
                  <c:v>34.009093999999997</c:v>
                </c:pt>
                <c:pt idx="35">
                  <c:v>35.002392</c:v>
                </c:pt>
                <c:pt idx="36">
                  <c:v>36.000731999999999</c:v>
                </c:pt>
              </c:numCache>
            </c:numRef>
          </c:xVal>
          <c:yVal>
            <c:numRef>
              <c:f>'HRR summary'!$B$5:$B$41</c:f>
              <c:numCache>
                <c:formatCode>0</c:formatCode>
                <c:ptCount val="3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5.227741000000002</c:v>
                </c:pt>
                <c:pt idx="11">
                  <c:v>2264.8634999999999</c:v>
                </c:pt>
                <c:pt idx="12">
                  <c:v>1248.3131000000001</c:v>
                </c:pt>
                <c:pt idx="13">
                  <c:v>2031.1778999999999</c:v>
                </c:pt>
                <c:pt idx="14">
                  <c:v>2578.1664999999998</c:v>
                </c:pt>
                <c:pt idx="15">
                  <c:v>3203.4832999999999</c:v>
                </c:pt>
                <c:pt idx="16">
                  <c:v>3826.9042999999997</c:v>
                </c:pt>
                <c:pt idx="17">
                  <c:v>4287.1315000000004</c:v>
                </c:pt>
                <c:pt idx="18">
                  <c:v>4854.3404</c:v>
                </c:pt>
                <c:pt idx="19">
                  <c:v>5714.6027000000004</c:v>
                </c:pt>
                <c:pt idx="20">
                  <c:v>5199.1880999999994</c:v>
                </c:pt>
                <c:pt idx="21">
                  <c:v>5016.1049999999996</c:v>
                </c:pt>
                <c:pt idx="22">
                  <c:v>5586.8633</c:v>
                </c:pt>
                <c:pt idx="23">
                  <c:v>5934.9002</c:v>
                </c:pt>
                <c:pt idx="24">
                  <c:v>6112.6662999999999</c:v>
                </c:pt>
                <c:pt idx="25">
                  <c:v>5838.5562</c:v>
                </c:pt>
                <c:pt idx="26">
                  <c:v>5379.6729999999998</c:v>
                </c:pt>
                <c:pt idx="27">
                  <c:v>5838.9616999999998</c:v>
                </c:pt>
                <c:pt idx="28">
                  <c:v>5658.1914999999999</c:v>
                </c:pt>
                <c:pt idx="29">
                  <c:v>5480.6244999999999</c:v>
                </c:pt>
                <c:pt idx="30">
                  <c:v>6150.6409999999996</c:v>
                </c:pt>
                <c:pt idx="31">
                  <c:v>5838.6904999999997</c:v>
                </c:pt>
                <c:pt idx="32">
                  <c:v>5674.9017999999996</c:v>
                </c:pt>
                <c:pt idx="33">
                  <c:v>5585.5979000000007</c:v>
                </c:pt>
                <c:pt idx="34">
                  <c:v>4867.1969000000008</c:v>
                </c:pt>
                <c:pt idx="35">
                  <c:v>5363.1450000000004</c:v>
                </c:pt>
                <c:pt idx="36">
                  <c:v>5521.064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B4B-4F9B-B51A-864F88E48A7A}"/>
            </c:ext>
          </c:extLst>
        </c:ser>
        <c:ser>
          <c:idx val="1"/>
          <c:order val="1"/>
          <c:tx>
            <c:strRef>
              <c:f>'HRR summary'!$F$4</c:f>
              <c:strCache>
                <c:ptCount val="1"/>
                <c:pt idx="0">
                  <c:v>Understory fire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HRR summary'!$E$5:$E$38</c:f>
              <c:numCache>
                <c:formatCode>0.0</c:formatCode>
                <c:ptCount val="34"/>
                <c:pt idx="0">
                  <c:v>0</c:v>
                </c:pt>
                <c:pt idx="1">
                  <c:v>1.0138479</c:v>
                </c:pt>
                <c:pt idx="2">
                  <c:v>2.0111493999999999</c:v>
                </c:pt>
                <c:pt idx="3">
                  <c:v>3.0068275999999998</c:v>
                </c:pt>
                <c:pt idx="4">
                  <c:v>4.0102358000000002</c:v>
                </c:pt>
                <c:pt idx="5">
                  <c:v>5.0136441999999999</c:v>
                </c:pt>
                <c:pt idx="6">
                  <c:v>6.0000457999999997</c:v>
                </c:pt>
                <c:pt idx="7">
                  <c:v>7.0034542000000002</c:v>
                </c:pt>
                <c:pt idx="8">
                  <c:v>8.0095425000000002</c:v>
                </c:pt>
                <c:pt idx="9">
                  <c:v>9.0014676999999992</c:v>
                </c:pt>
                <c:pt idx="10">
                  <c:v>10.009926</c:v>
                </c:pt>
                <c:pt idx="11">
                  <c:v>11.000802</c:v>
                </c:pt>
                <c:pt idx="12">
                  <c:v>12.015521</c:v>
                </c:pt>
                <c:pt idx="13">
                  <c:v>13.007035</c:v>
                </c:pt>
                <c:pt idx="14">
                  <c:v>14.004538999999999</c:v>
                </c:pt>
                <c:pt idx="15">
                  <c:v>15.005928000000001</c:v>
                </c:pt>
                <c:pt idx="16">
                  <c:v>16.001958999999999</c:v>
                </c:pt>
                <c:pt idx="17">
                  <c:v>17.008982</c:v>
                </c:pt>
                <c:pt idx="18">
                  <c:v>18.006367000000001</c:v>
                </c:pt>
                <c:pt idx="19">
                  <c:v>19.00543</c:v>
                </c:pt>
                <c:pt idx="20">
                  <c:v>20.006568999999999</c:v>
                </c:pt>
                <c:pt idx="21">
                  <c:v>21.002392</c:v>
                </c:pt>
                <c:pt idx="22">
                  <c:v>22.002873999999998</c:v>
                </c:pt>
                <c:pt idx="23">
                  <c:v>23.000468999999999</c:v>
                </c:pt>
                <c:pt idx="24">
                  <c:v>24.011526</c:v>
                </c:pt>
                <c:pt idx="25">
                  <c:v>25.011696000000001</c:v>
                </c:pt>
                <c:pt idx="26">
                  <c:v>26.003983999999999</c:v>
                </c:pt>
                <c:pt idx="27">
                  <c:v>27.001035999999999</c:v>
                </c:pt>
                <c:pt idx="28">
                  <c:v>28.010836000000001</c:v>
                </c:pt>
                <c:pt idx="29">
                  <c:v>29.004034000000001</c:v>
                </c:pt>
                <c:pt idx="30">
                  <c:v>30.001463000000001</c:v>
                </c:pt>
                <c:pt idx="31">
                  <c:v>31.007538</c:v>
                </c:pt>
                <c:pt idx="32">
                  <c:v>32.012473999999997</c:v>
                </c:pt>
                <c:pt idx="33">
                  <c:v>33.003559000000003</c:v>
                </c:pt>
              </c:numCache>
            </c:numRef>
          </c:xVal>
          <c:yVal>
            <c:numRef>
              <c:f>'HRR summary'!$F$5:$F$38</c:f>
              <c:numCache>
                <c:formatCode>0</c:formatCode>
                <c:ptCount val="3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50.963873</c:v>
                </c:pt>
                <c:pt idx="11">
                  <c:v>2869.7644</c:v>
                </c:pt>
                <c:pt idx="12">
                  <c:v>2315.5047000000004</c:v>
                </c:pt>
                <c:pt idx="13">
                  <c:v>3358.5344</c:v>
                </c:pt>
                <c:pt idx="14">
                  <c:v>4195.0857000000005</c:v>
                </c:pt>
                <c:pt idx="15">
                  <c:v>5103.5537000000004</c:v>
                </c:pt>
                <c:pt idx="16">
                  <c:v>6089.4754000000003</c:v>
                </c:pt>
                <c:pt idx="17">
                  <c:v>6718.4340999999995</c:v>
                </c:pt>
                <c:pt idx="18">
                  <c:v>5939.2075999999997</c:v>
                </c:pt>
                <c:pt idx="19">
                  <c:v>5803.7975999999999</c:v>
                </c:pt>
                <c:pt idx="20">
                  <c:v>5598.7052000000003</c:v>
                </c:pt>
                <c:pt idx="21">
                  <c:v>5379.0860999999995</c:v>
                </c:pt>
                <c:pt idx="22">
                  <c:v>5307.2094999999999</c:v>
                </c:pt>
                <c:pt idx="23">
                  <c:v>5264.1794</c:v>
                </c:pt>
                <c:pt idx="24">
                  <c:v>5205.7710999999999</c:v>
                </c:pt>
                <c:pt idx="25">
                  <c:v>5126.7365</c:v>
                </c:pt>
                <c:pt idx="26">
                  <c:v>5524.6755000000003</c:v>
                </c:pt>
                <c:pt idx="27">
                  <c:v>5418.3890000000001</c:v>
                </c:pt>
                <c:pt idx="28">
                  <c:v>5214.3370000000004</c:v>
                </c:pt>
                <c:pt idx="29">
                  <c:v>5270.6387999999997</c:v>
                </c:pt>
                <c:pt idx="30">
                  <c:v>5683.9050999999999</c:v>
                </c:pt>
                <c:pt idx="31">
                  <c:v>5614.5589</c:v>
                </c:pt>
                <c:pt idx="32">
                  <c:v>5189.9537</c:v>
                </c:pt>
                <c:pt idx="33">
                  <c:v>5435.82809999999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B4B-4F9B-B51A-864F88E48A7A}"/>
            </c:ext>
          </c:extLst>
        </c:ser>
        <c:ser>
          <c:idx val="2"/>
          <c:order val="2"/>
          <c:tx>
            <c:strRef>
              <c:f>'HRR summary'!$J$4</c:f>
              <c:strCache>
                <c:ptCount val="1"/>
                <c:pt idx="0">
                  <c:v>Canopy fire</c:v>
                </c:pt>
              </c:strCache>
            </c:strRef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HRR summary'!$I$5:$I$101</c:f>
              <c:numCache>
                <c:formatCode>0.0</c:formatCode>
                <c:ptCount val="97"/>
                <c:pt idx="0">
                  <c:v>0</c:v>
                </c:pt>
                <c:pt idx="1">
                  <c:v>1.0153983</c:v>
                </c:pt>
                <c:pt idx="2">
                  <c:v>2.0069968999999999</c:v>
                </c:pt>
                <c:pt idx="3">
                  <c:v>3.0133920000000001</c:v>
                </c:pt>
                <c:pt idx="4">
                  <c:v>4.0105681000000004</c:v>
                </c:pt>
                <c:pt idx="5">
                  <c:v>5.0077448000000002</c:v>
                </c:pt>
                <c:pt idx="6">
                  <c:v>6.0032310000000004</c:v>
                </c:pt>
                <c:pt idx="7">
                  <c:v>7.0014377000000003</c:v>
                </c:pt>
                <c:pt idx="8">
                  <c:v>8.0023240999999992</c:v>
                </c:pt>
                <c:pt idx="9">
                  <c:v>9.0032110000000003</c:v>
                </c:pt>
                <c:pt idx="10">
                  <c:v>10.013354</c:v>
                </c:pt>
                <c:pt idx="11">
                  <c:v>11.013069</c:v>
                </c:pt>
                <c:pt idx="12">
                  <c:v>12.012784</c:v>
                </c:pt>
                <c:pt idx="13">
                  <c:v>13.012499</c:v>
                </c:pt>
                <c:pt idx="14">
                  <c:v>14.012214</c:v>
                </c:pt>
                <c:pt idx="15">
                  <c:v>15.012117999999999</c:v>
                </c:pt>
                <c:pt idx="16">
                  <c:v>16.000983999999999</c:v>
                </c:pt>
                <c:pt idx="17">
                  <c:v>17.002479999999998</c:v>
                </c:pt>
                <c:pt idx="18">
                  <c:v>18.000919</c:v>
                </c:pt>
                <c:pt idx="19">
                  <c:v>19.012122999999999</c:v>
                </c:pt>
                <c:pt idx="20">
                  <c:v>20.011751</c:v>
                </c:pt>
                <c:pt idx="21">
                  <c:v>21.002973999999998</c:v>
                </c:pt>
                <c:pt idx="22">
                  <c:v>22.002313999999998</c:v>
                </c:pt>
                <c:pt idx="23">
                  <c:v>23.006782999999999</c:v>
                </c:pt>
                <c:pt idx="24">
                  <c:v>24.011123999999999</c:v>
                </c:pt>
                <c:pt idx="25">
                  <c:v>25.002417000000001</c:v>
                </c:pt>
                <c:pt idx="26">
                  <c:v>26.003029000000002</c:v>
                </c:pt>
                <c:pt idx="27">
                  <c:v>27.001926000000001</c:v>
                </c:pt>
                <c:pt idx="28">
                  <c:v>28.009066000000001</c:v>
                </c:pt>
                <c:pt idx="29">
                  <c:v>29.004957000000001</c:v>
                </c:pt>
                <c:pt idx="30">
                  <c:v>30.003746</c:v>
                </c:pt>
                <c:pt idx="31">
                  <c:v>31.003933</c:v>
                </c:pt>
                <c:pt idx="32">
                  <c:v>32.001919000000001</c:v>
                </c:pt>
                <c:pt idx="33">
                  <c:v>33.002529000000003</c:v>
                </c:pt>
                <c:pt idx="34">
                  <c:v>34.005032</c:v>
                </c:pt>
                <c:pt idx="35">
                  <c:v>35.011508999999997</c:v>
                </c:pt>
                <c:pt idx="36">
                  <c:v>36.010792000000002</c:v>
                </c:pt>
                <c:pt idx="37">
                  <c:v>37.013911999999998</c:v>
                </c:pt>
                <c:pt idx="38">
                  <c:v>38.000194999999998</c:v>
                </c:pt>
                <c:pt idx="39">
                  <c:v>39.008701000000002</c:v>
                </c:pt>
                <c:pt idx="40">
                  <c:v>40.003749999999997</c:v>
                </c:pt>
                <c:pt idx="41">
                  <c:v>41.011482000000001</c:v>
                </c:pt>
                <c:pt idx="42">
                  <c:v>42.015385000000002</c:v>
                </c:pt>
                <c:pt idx="43">
                  <c:v>43.002353999999997</c:v>
                </c:pt>
                <c:pt idx="44">
                  <c:v>44.009208999999998</c:v>
                </c:pt>
                <c:pt idx="45">
                  <c:v>45.005383000000002</c:v>
                </c:pt>
                <c:pt idx="46">
                  <c:v>46.005955</c:v>
                </c:pt>
                <c:pt idx="47">
                  <c:v>47.012455000000003</c:v>
                </c:pt>
                <c:pt idx="48">
                  <c:v>48.006943</c:v>
                </c:pt>
                <c:pt idx="49">
                  <c:v>49.003880000000002</c:v>
                </c:pt>
                <c:pt idx="50">
                  <c:v>50.007389000000003</c:v>
                </c:pt>
                <c:pt idx="51">
                  <c:v>51.010013999999998</c:v>
                </c:pt>
                <c:pt idx="52">
                  <c:v>52.001559999999998</c:v>
                </c:pt>
                <c:pt idx="53">
                  <c:v>53.009906999999998</c:v>
                </c:pt>
                <c:pt idx="54">
                  <c:v>54.000996000000001</c:v>
                </c:pt>
                <c:pt idx="55">
                  <c:v>55.008343000000004</c:v>
                </c:pt>
                <c:pt idx="56">
                  <c:v>56.01144</c:v>
                </c:pt>
                <c:pt idx="57">
                  <c:v>57.006889000000001</c:v>
                </c:pt>
                <c:pt idx="58">
                  <c:v>58.001342999999999</c:v>
                </c:pt>
                <c:pt idx="59">
                  <c:v>59.001838999999997</c:v>
                </c:pt>
                <c:pt idx="60">
                  <c:v>60.013874000000001</c:v>
                </c:pt>
                <c:pt idx="61">
                  <c:v>61.002662999999998</c:v>
                </c:pt>
                <c:pt idx="62">
                  <c:v>62.000819999999997</c:v>
                </c:pt>
                <c:pt idx="63">
                  <c:v>63.001789000000002</c:v>
                </c:pt>
                <c:pt idx="64">
                  <c:v>64.007606999999993</c:v>
                </c:pt>
                <c:pt idx="65">
                  <c:v>65.000113999999996</c:v>
                </c:pt>
                <c:pt idx="66">
                  <c:v>66.002257999999998</c:v>
                </c:pt>
                <c:pt idx="67">
                  <c:v>67.002105999999998</c:v>
                </c:pt>
                <c:pt idx="68">
                  <c:v>68.006821000000002</c:v>
                </c:pt>
                <c:pt idx="69">
                  <c:v>69.000816</c:v>
                </c:pt>
                <c:pt idx="70">
                  <c:v>70.007874000000001</c:v>
                </c:pt>
                <c:pt idx="71">
                  <c:v>71.009574999999998</c:v>
                </c:pt>
                <c:pt idx="72">
                  <c:v>72.009720000000002</c:v>
                </c:pt>
                <c:pt idx="73">
                  <c:v>73.009856999999997</c:v>
                </c:pt>
                <c:pt idx="74">
                  <c:v>74.012589000000006</c:v>
                </c:pt>
                <c:pt idx="75">
                  <c:v>75.000191000000001</c:v>
                </c:pt>
                <c:pt idx="76">
                  <c:v>76.009285000000006</c:v>
                </c:pt>
                <c:pt idx="77">
                  <c:v>77.010756999999998</c:v>
                </c:pt>
                <c:pt idx="78">
                  <c:v>78.012230000000002</c:v>
                </c:pt>
                <c:pt idx="79">
                  <c:v>79.013694999999998</c:v>
                </c:pt>
                <c:pt idx="80">
                  <c:v>80.007698000000005</c:v>
                </c:pt>
                <c:pt idx="81">
                  <c:v>81.00206</c:v>
                </c:pt>
                <c:pt idx="82">
                  <c:v>82.015961000000004</c:v>
                </c:pt>
                <c:pt idx="83">
                  <c:v>83.002730999999997</c:v>
                </c:pt>
                <c:pt idx="84">
                  <c:v>84.000427000000002</c:v>
                </c:pt>
                <c:pt idx="85">
                  <c:v>85.002601999999996</c:v>
                </c:pt>
                <c:pt idx="86">
                  <c:v>86.001396</c:v>
                </c:pt>
                <c:pt idx="87">
                  <c:v>87.013328999999999</c:v>
                </c:pt>
                <c:pt idx="88">
                  <c:v>88.009444999999999</c:v>
                </c:pt>
                <c:pt idx="89">
                  <c:v>89.005568999999994</c:v>
                </c:pt>
                <c:pt idx="90">
                  <c:v>90.001686000000007</c:v>
                </c:pt>
                <c:pt idx="91">
                  <c:v>91.013617999999994</c:v>
                </c:pt>
                <c:pt idx="92">
                  <c:v>92.000252000000003</c:v>
                </c:pt>
                <c:pt idx="93">
                  <c:v>93.000052999999994</c:v>
                </c:pt>
                <c:pt idx="94">
                  <c:v>94.015488000000005</c:v>
                </c:pt>
                <c:pt idx="95">
                  <c:v>95.000686999999999</c:v>
                </c:pt>
                <c:pt idx="96">
                  <c:v>96.010506000000007</c:v>
                </c:pt>
              </c:numCache>
            </c:numRef>
          </c:xVal>
          <c:yVal>
            <c:numRef>
              <c:f>'HRR summary'!$J$5:$J$101</c:f>
              <c:numCache>
                <c:formatCode>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86.255767000000006</c:v>
                </c:pt>
                <c:pt idx="11">
                  <c:v>3317.8421000000003</c:v>
                </c:pt>
                <c:pt idx="12">
                  <c:v>2565.3123999999998</c:v>
                </c:pt>
                <c:pt idx="13">
                  <c:v>3501.9392000000003</c:v>
                </c:pt>
                <c:pt idx="14">
                  <c:v>4990.7224000000006</c:v>
                </c:pt>
                <c:pt idx="15">
                  <c:v>6011.9905999999992</c:v>
                </c:pt>
                <c:pt idx="16">
                  <c:v>5930.2552999999998</c:v>
                </c:pt>
                <c:pt idx="17">
                  <c:v>5878.8815000000004</c:v>
                </c:pt>
                <c:pt idx="18">
                  <c:v>5477.4135999999999</c:v>
                </c:pt>
                <c:pt idx="19">
                  <c:v>5401.9659000000001</c:v>
                </c:pt>
                <c:pt idx="20">
                  <c:v>5447.4637000000002</c:v>
                </c:pt>
                <c:pt idx="21">
                  <c:v>5332.7924000000003</c:v>
                </c:pt>
                <c:pt idx="22">
                  <c:v>5398.4534999999996</c:v>
                </c:pt>
                <c:pt idx="23">
                  <c:v>5539.3395</c:v>
                </c:pt>
                <c:pt idx="24">
                  <c:v>5509.2634000000007</c:v>
                </c:pt>
                <c:pt idx="25">
                  <c:v>5400.3447999999999</c:v>
                </c:pt>
                <c:pt idx="26">
                  <c:v>5364.9105999999992</c:v>
                </c:pt>
                <c:pt idx="27">
                  <c:v>5345.5710999999992</c:v>
                </c:pt>
                <c:pt idx="28">
                  <c:v>5432.0540999999994</c:v>
                </c:pt>
                <c:pt idx="29">
                  <c:v>5161.7555000000002</c:v>
                </c:pt>
                <c:pt idx="30">
                  <c:v>5246.6445999999996</c:v>
                </c:pt>
                <c:pt idx="31">
                  <c:v>5190.2114000000001</c:v>
                </c:pt>
                <c:pt idx="32">
                  <c:v>5318.3005999999996</c:v>
                </c:pt>
                <c:pt idx="33">
                  <c:v>5247.5225</c:v>
                </c:pt>
                <c:pt idx="34">
                  <c:v>5338.3342000000002</c:v>
                </c:pt>
                <c:pt idx="35">
                  <c:v>5261.4809000000005</c:v>
                </c:pt>
                <c:pt idx="36">
                  <c:v>5430.0571</c:v>
                </c:pt>
                <c:pt idx="37">
                  <c:v>5409.5240999999996</c:v>
                </c:pt>
                <c:pt idx="38">
                  <c:v>5488.5967000000001</c:v>
                </c:pt>
                <c:pt idx="39">
                  <c:v>5455.5812000000005</c:v>
                </c:pt>
                <c:pt idx="40">
                  <c:v>5352.8726999999999</c:v>
                </c:pt>
                <c:pt idx="41">
                  <c:v>5259.9939000000004</c:v>
                </c:pt>
                <c:pt idx="42">
                  <c:v>5318.0182000000004</c:v>
                </c:pt>
                <c:pt idx="43">
                  <c:v>5361.7936</c:v>
                </c:pt>
                <c:pt idx="44">
                  <c:v>5307.8230999999996</c:v>
                </c:pt>
                <c:pt idx="45">
                  <c:v>5161.8868000000002</c:v>
                </c:pt>
                <c:pt idx="46">
                  <c:v>5418.9562000000005</c:v>
                </c:pt>
                <c:pt idx="47">
                  <c:v>5521.5110999999997</c:v>
                </c:pt>
                <c:pt idx="48">
                  <c:v>5317.8860999999997</c:v>
                </c:pt>
                <c:pt idx="49">
                  <c:v>5162.1609000000008</c:v>
                </c:pt>
                <c:pt idx="50">
                  <c:v>5211.4983000000002</c:v>
                </c:pt>
                <c:pt idx="51">
                  <c:v>5529.2807999999995</c:v>
                </c:pt>
                <c:pt idx="52">
                  <c:v>5385.8759</c:v>
                </c:pt>
                <c:pt idx="53">
                  <c:v>5269.0155999999997</c:v>
                </c:pt>
                <c:pt idx="54">
                  <c:v>5264.7017000000005</c:v>
                </c:pt>
                <c:pt idx="55">
                  <c:v>5526.5542999999998</c:v>
                </c:pt>
                <c:pt idx="56">
                  <c:v>5258.0027</c:v>
                </c:pt>
                <c:pt idx="57">
                  <c:v>5160.7677000000003</c:v>
                </c:pt>
                <c:pt idx="58">
                  <c:v>5345.8423000000003</c:v>
                </c:pt>
                <c:pt idx="59">
                  <c:v>5301.6154000000006</c:v>
                </c:pt>
                <c:pt idx="60">
                  <c:v>5662.2437</c:v>
                </c:pt>
                <c:pt idx="61">
                  <c:v>5240.72</c:v>
                </c:pt>
                <c:pt idx="62">
                  <c:v>5336.4268000000002</c:v>
                </c:pt>
                <c:pt idx="63">
                  <c:v>5233.0192999999999</c:v>
                </c:pt>
                <c:pt idx="64">
                  <c:v>5449.4947999999995</c:v>
                </c:pt>
                <c:pt idx="65">
                  <c:v>5442.4732000000004</c:v>
                </c:pt>
                <c:pt idx="66">
                  <c:v>4189.8167999999996</c:v>
                </c:pt>
                <c:pt idx="67">
                  <c:v>3516.0410000000002</c:v>
                </c:pt>
                <c:pt idx="68">
                  <c:v>2210.5009</c:v>
                </c:pt>
                <c:pt idx="69">
                  <c:v>371.94582000000003</c:v>
                </c:pt>
                <c:pt idx="70">
                  <c:v>9.2747050999999985</c:v>
                </c:pt>
                <c:pt idx="71">
                  <c:v>0.25109176</c:v>
                </c:pt>
                <c:pt idx="72">
                  <c:v>9.7025263999999996E-3</c:v>
                </c:pt>
                <c:pt idx="73">
                  <c:v>2.9306215000000002E-4</c:v>
                </c:pt>
                <c:pt idx="74">
                  <c:v>3.4490520000000004E-7</c:v>
                </c:pt>
                <c:pt idx="75">
                  <c:v>2.3211010999999999E-8</c:v>
                </c:pt>
                <c:pt idx="76">
                  <c:v>4.3738642E-1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B4B-4F9B-B51A-864F88E48A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0917120"/>
        <c:axId val="520913512"/>
      </c:scatterChart>
      <c:valAx>
        <c:axId val="520917120"/>
        <c:scaling>
          <c:orientation val="minMax"/>
          <c:max val="4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913512"/>
        <c:crosses val="autoZero"/>
        <c:crossBetween val="midCat"/>
      </c:valAx>
      <c:valAx>
        <c:axId val="520913512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at</a:t>
                </a:r>
                <a:r>
                  <a:rPr lang="en-AU" baseline="0"/>
                  <a:t> release rate (MW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91712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9</TotalTime>
  <Pages>4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55</cp:revision>
  <dcterms:created xsi:type="dcterms:W3CDTF">2020-12-14T18:35:00Z</dcterms:created>
  <dcterms:modified xsi:type="dcterms:W3CDTF">2021-08-30T22:33:00Z</dcterms:modified>
</cp:coreProperties>
</file>